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4D7" w:rsidRPr="009A61C5" w:rsidRDefault="002814D7" w:rsidP="002814D7">
      <w:pPr>
        <w:spacing w:after="0" w:line="240" w:lineRule="auto"/>
        <w:ind w:left="1964" w:right="-20"/>
        <w:rPr>
          <w:rFonts w:ascii="Arial" w:eastAsia="Arial" w:hAnsi="Arial" w:cs="Arial"/>
          <w:sz w:val="18"/>
          <w:szCs w:val="18"/>
        </w:rPr>
      </w:pPr>
      <w:r w:rsidRPr="009A61C5">
        <w:rPr>
          <w:rFonts w:ascii="Arial" w:eastAsia="Arial" w:hAnsi="Arial" w:cs="Arial"/>
          <w:b/>
          <w:bCs/>
          <w:spacing w:val="-2"/>
          <w:sz w:val="18"/>
          <w:szCs w:val="18"/>
        </w:rPr>
        <w:t>THE NORTHERN SCHOOL OF ART - DECLARATION</w:t>
      </w:r>
      <w:r w:rsidRPr="009A61C5">
        <w:rPr>
          <w:rFonts w:ascii="Arial" w:eastAsia="Arial" w:hAnsi="Arial" w:cs="Arial"/>
          <w:b/>
          <w:bCs/>
          <w:spacing w:val="33"/>
          <w:sz w:val="18"/>
          <w:szCs w:val="18"/>
        </w:rPr>
        <w:t xml:space="preserve"> </w:t>
      </w:r>
      <w:r w:rsidRPr="009A61C5">
        <w:rPr>
          <w:rFonts w:ascii="Arial" w:eastAsia="Arial" w:hAnsi="Arial" w:cs="Arial"/>
          <w:b/>
          <w:bCs/>
          <w:spacing w:val="-2"/>
          <w:sz w:val="18"/>
          <w:szCs w:val="18"/>
        </w:rPr>
        <w:t>O</w:t>
      </w:r>
      <w:r w:rsidRPr="009A61C5">
        <w:rPr>
          <w:rFonts w:ascii="Arial" w:eastAsia="Arial" w:hAnsi="Arial" w:cs="Arial"/>
          <w:b/>
          <w:bCs/>
          <w:sz w:val="18"/>
          <w:szCs w:val="18"/>
        </w:rPr>
        <w:t>F</w:t>
      </w:r>
      <w:r w:rsidRPr="009A61C5">
        <w:rPr>
          <w:rFonts w:ascii="Arial" w:eastAsia="Arial" w:hAnsi="Arial" w:cs="Arial"/>
          <w:b/>
          <w:bCs/>
          <w:spacing w:val="8"/>
          <w:sz w:val="18"/>
          <w:szCs w:val="18"/>
        </w:rPr>
        <w:t xml:space="preserve"> GOVERNORS </w:t>
      </w:r>
      <w:r w:rsidRPr="009A61C5">
        <w:rPr>
          <w:rFonts w:ascii="Arial" w:eastAsia="Arial" w:hAnsi="Arial" w:cs="Arial"/>
          <w:b/>
          <w:bCs/>
          <w:spacing w:val="-2"/>
          <w:w w:val="102"/>
          <w:sz w:val="18"/>
          <w:szCs w:val="18"/>
        </w:rPr>
        <w:t>I</w:t>
      </w:r>
      <w:r w:rsidRPr="009A61C5">
        <w:rPr>
          <w:rFonts w:ascii="Arial" w:eastAsia="Arial" w:hAnsi="Arial" w:cs="Arial"/>
          <w:b/>
          <w:bCs/>
          <w:spacing w:val="1"/>
          <w:w w:val="102"/>
          <w:sz w:val="18"/>
          <w:szCs w:val="18"/>
        </w:rPr>
        <w:t>N</w:t>
      </w:r>
      <w:r w:rsidRPr="009A61C5">
        <w:rPr>
          <w:rFonts w:ascii="Arial" w:eastAsia="Arial" w:hAnsi="Arial" w:cs="Arial"/>
          <w:b/>
          <w:bCs/>
          <w:spacing w:val="-2"/>
          <w:w w:val="102"/>
          <w:sz w:val="18"/>
          <w:szCs w:val="18"/>
        </w:rPr>
        <w:t>TER</w:t>
      </w:r>
      <w:r w:rsidRPr="009A61C5">
        <w:rPr>
          <w:rFonts w:ascii="Arial" w:eastAsia="Arial" w:hAnsi="Arial" w:cs="Arial"/>
          <w:b/>
          <w:bCs/>
          <w:spacing w:val="1"/>
          <w:w w:val="102"/>
          <w:sz w:val="18"/>
          <w:szCs w:val="18"/>
        </w:rPr>
        <w:t>ES</w:t>
      </w:r>
      <w:r w:rsidRPr="009A61C5">
        <w:rPr>
          <w:rFonts w:ascii="Arial" w:eastAsia="Arial" w:hAnsi="Arial" w:cs="Arial"/>
          <w:b/>
          <w:bCs/>
          <w:spacing w:val="-2"/>
          <w:w w:val="102"/>
          <w:sz w:val="18"/>
          <w:szCs w:val="18"/>
        </w:rPr>
        <w:t>T</w:t>
      </w:r>
      <w:r w:rsidRPr="009A61C5">
        <w:rPr>
          <w:rFonts w:ascii="Arial" w:eastAsia="Arial" w:hAnsi="Arial" w:cs="Arial"/>
          <w:b/>
          <w:bCs/>
          <w:w w:val="102"/>
          <w:sz w:val="18"/>
          <w:szCs w:val="18"/>
        </w:rPr>
        <w:t>S</w:t>
      </w:r>
      <w:r w:rsidR="003D7CF3">
        <w:rPr>
          <w:rFonts w:ascii="Arial" w:eastAsia="Arial" w:hAnsi="Arial" w:cs="Arial"/>
          <w:b/>
          <w:bCs/>
          <w:w w:val="102"/>
          <w:sz w:val="18"/>
          <w:szCs w:val="18"/>
        </w:rPr>
        <w:t xml:space="preserve"> (</w:t>
      </w:r>
      <w:r w:rsidR="003554EA">
        <w:rPr>
          <w:rFonts w:ascii="Arial" w:eastAsia="Arial" w:hAnsi="Arial" w:cs="Arial"/>
          <w:b/>
          <w:bCs/>
          <w:w w:val="102"/>
          <w:sz w:val="18"/>
          <w:szCs w:val="18"/>
        </w:rPr>
        <w:t>August</w:t>
      </w:r>
      <w:r w:rsidR="00CF2C6F">
        <w:rPr>
          <w:rFonts w:ascii="Arial" w:eastAsia="Arial" w:hAnsi="Arial" w:cs="Arial"/>
          <w:b/>
          <w:bCs/>
          <w:w w:val="102"/>
          <w:sz w:val="18"/>
          <w:szCs w:val="18"/>
        </w:rPr>
        <w:t xml:space="preserve"> 2021</w:t>
      </w:r>
      <w:r w:rsidR="003D7CF3">
        <w:rPr>
          <w:rFonts w:ascii="Arial" w:eastAsia="Arial" w:hAnsi="Arial" w:cs="Arial"/>
          <w:b/>
          <w:bCs/>
          <w:w w:val="102"/>
          <w:sz w:val="18"/>
          <w:szCs w:val="18"/>
        </w:rPr>
        <w:t>)</w:t>
      </w:r>
    </w:p>
    <w:p w:rsidR="002814D7" w:rsidRPr="009A61C5" w:rsidRDefault="002814D7" w:rsidP="002814D7">
      <w:pPr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6"/>
        <w:gridCol w:w="1701"/>
        <w:gridCol w:w="1984"/>
        <w:gridCol w:w="1798"/>
        <w:gridCol w:w="1604"/>
        <w:gridCol w:w="1560"/>
        <w:gridCol w:w="1559"/>
        <w:gridCol w:w="1525"/>
      </w:tblGrid>
      <w:tr w:rsidR="002814D7" w:rsidRPr="00935704" w:rsidTr="00935704">
        <w:trPr>
          <w:trHeight w:hRule="exact" w:val="681"/>
          <w:tblHeader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bCs/>
                <w:spacing w:val="2"/>
                <w:w w:val="102"/>
                <w:sz w:val="18"/>
                <w:szCs w:val="18"/>
              </w:rPr>
              <w:t>N</w:t>
            </w:r>
            <w:r w:rsidRPr="00935704">
              <w:rPr>
                <w:rFonts w:ascii="Arial" w:eastAsia="Arial" w:hAnsi="Arial" w:cs="Arial"/>
                <w:b/>
                <w:bCs/>
                <w:spacing w:val="-2"/>
                <w:w w:val="102"/>
                <w:sz w:val="18"/>
                <w:szCs w:val="18"/>
              </w:rPr>
              <w:t>a</w:t>
            </w:r>
            <w:r w:rsidRPr="00935704">
              <w:rPr>
                <w:rFonts w:ascii="Arial" w:eastAsia="Arial" w:hAnsi="Arial" w:cs="Arial"/>
                <w:b/>
                <w:bCs/>
                <w:w w:val="102"/>
                <w:sz w:val="18"/>
                <w:szCs w:val="18"/>
              </w:rPr>
              <w:t>m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Employmen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Appointments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35704" w:rsidRDefault="002814D7" w:rsidP="00491FF7">
            <w:pPr>
              <w:spacing w:after="0" w:line="240" w:lineRule="auto"/>
              <w:ind w:left="85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Membership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D9D9D9"/>
          </w:tcPr>
          <w:p w:rsidR="002814D7" w:rsidRPr="00935704" w:rsidRDefault="002814D7" w:rsidP="00491FF7">
            <w:pPr>
              <w:spacing w:after="0" w:line="240" w:lineRule="auto"/>
              <w:ind w:left="100" w:right="40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Companie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Gifts and Hospitality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Contracts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Other interests</w:t>
            </w:r>
          </w:p>
        </w:tc>
      </w:tr>
      <w:tr w:rsidR="002814D7" w:rsidRPr="009A61C5" w:rsidTr="00935704">
        <w:trPr>
          <w:trHeight w:hRule="exact" w:val="1897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Current employment and any previous employment in which you continue to have a financial interest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 xml:space="preserve">Appointments (voluntary or otherwise) </w:t>
            </w:r>
            <w:proofErr w:type="spellStart"/>
            <w:r w:rsidRPr="009A61C5">
              <w:rPr>
                <w:rFonts w:ascii="Arial" w:eastAsia="Arial" w:hAnsi="Arial" w:cs="Arial"/>
                <w:sz w:val="18"/>
                <w:szCs w:val="18"/>
              </w:rPr>
              <w:t>eg.</w:t>
            </w:r>
            <w:proofErr w:type="spellEnd"/>
            <w:r w:rsidRPr="009A61C5">
              <w:rPr>
                <w:rFonts w:ascii="Arial" w:eastAsia="Arial" w:hAnsi="Arial" w:cs="Arial"/>
                <w:sz w:val="18"/>
                <w:szCs w:val="18"/>
              </w:rPr>
              <w:t xml:space="preserve"> trusteeships, directorships, local authority memberships, magistracy, tribunals etc.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Membership of any professional bodies, special interest groups or mutual support organisations.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Companies in which you hold more than 1% of the share capital.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141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Gifts or hospitality in excess of £20 accepted in the last twelve months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6136A">
            <w:pPr>
              <w:spacing w:after="0" w:line="240" w:lineRule="auto"/>
              <w:ind w:left="111" w:right="143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Any contractual relationship with the Corporation [or any company or other organisation connected with the Corporation].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9A61C5" w:rsidRDefault="002814D7" w:rsidP="00491FF7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Any other interests which you consider are appropriate to disclose and are not covered by the above.</w:t>
            </w:r>
          </w:p>
        </w:tc>
      </w:tr>
      <w:tr w:rsidR="002814D7" w:rsidRPr="000A28C7" w:rsidTr="002C17A5">
        <w:trPr>
          <w:trHeight w:hRule="exact" w:val="296"/>
        </w:trPr>
        <w:tc>
          <w:tcPr>
            <w:tcW w:w="130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0A28C7" w:rsidRDefault="002814D7" w:rsidP="00491FF7">
            <w:pPr>
              <w:spacing w:after="0" w:line="240" w:lineRule="auto"/>
              <w:ind w:left="100" w:right="10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A28C7">
              <w:rPr>
                <w:rFonts w:ascii="Arial" w:eastAsia="Arial" w:hAnsi="Arial" w:cs="Arial"/>
                <w:b/>
                <w:sz w:val="18"/>
                <w:szCs w:val="18"/>
              </w:rPr>
              <w:t>Corporation Board Members</w:t>
            </w:r>
          </w:p>
        </w:tc>
      </w:tr>
      <w:tr w:rsidR="002814D7" w:rsidRPr="00477357" w:rsidTr="00935704">
        <w:trPr>
          <w:trHeight w:hRule="exact" w:val="2028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477357" w:rsidRDefault="002814D7" w:rsidP="00491FF7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Ian Swai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477357" w:rsidRDefault="002814D7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rector, IS Business &amp; Finance Ltd</w:t>
            </w:r>
          </w:p>
          <w:p w:rsidR="000568FA" w:rsidRPr="00477357" w:rsidRDefault="000568FA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2814D7" w:rsidRPr="00477357" w:rsidRDefault="002814D7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Funding Manager, Materials Processing Institute</w:t>
            </w:r>
          </w:p>
          <w:p w:rsidR="002814D7" w:rsidRPr="00477357" w:rsidRDefault="002814D7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477357" w:rsidRDefault="002814D7" w:rsidP="00491FF7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Director, Northern School of Art DEVCO Ltd </w:t>
            </w:r>
            <w:r w:rsidR="000568FA" w:rsidRPr="00477357">
              <w:rPr>
                <w:rFonts w:ascii="Arial" w:eastAsia="Arial" w:hAnsi="Arial" w:cs="Arial"/>
                <w:sz w:val="18"/>
                <w:szCs w:val="18"/>
              </w:rPr>
              <w:t>- 11574517</w:t>
            </w:r>
          </w:p>
          <w:p w:rsidR="0050731D" w:rsidRPr="00477357" w:rsidRDefault="0050731D" w:rsidP="00491FF7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50731D" w:rsidRPr="00477357" w:rsidRDefault="0050731D" w:rsidP="00491FF7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Trustee of COMPANY FIRST CIC</w:t>
            </w:r>
            <w:r w:rsidR="000568FA" w:rsidRPr="00477357">
              <w:rPr>
                <w:rFonts w:ascii="Arial" w:eastAsia="Arial" w:hAnsi="Arial" w:cs="Arial"/>
                <w:sz w:val="18"/>
                <w:szCs w:val="18"/>
              </w:rPr>
              <w:t xml:space="preserve"> - 11953157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477357" w:rsidRDefault="002814D7" w:rsidP="00491FF7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Associate Member of Chartered Institute of Management Accountant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2814D7" w:rsidRPr="00477357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IS Business and Finance Ltd</w:t>
            </w:r>
            <w:r w:rsidR="000568FA" w:rsidRPr="00477357">
              <w:rPr>
                <w:rFonts w:ascii="Arial" w:eastAsia="Arial" w:hAnsi="Arial" w:cs="Arial"/>
                <w:sz w:val="18"/>
                <w:szCs w:val="18"/>
              </w:rPr>
              <w:t xml:space="preserve"> - 07540845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477357" w:rsidRDefault="002814D7" w:rsidP="00491FF7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477357" w:rsidRDefault="002814D7" w:rsidP="00491FF7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14D7" w:rsidRPr="00477357" w:rsidRDefault="002814D7" w:rsidP="00491FF7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477357" w:rsidTr="00935704">
        <w:trPr>
          <w:trHeight w:hRule="exact" w:val="234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bookmarkStart w:id="0" w:name="_Hlk80095365"/>
            <w:r w:rsidRPr="00477357">
              <w:rPr>
                <w:rFonts w:ascii="Arial" w:hAnsi="Arial" w:cs="Arial"/>
                <w:sz w:val="18"/>
                <w:szCs w:val="18"/>
              </w:rPr>
              <w:t>John Richard Martin Rab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rector, Northern School of Art DEVCO Ltd – 11574517</w:t>
            </w:r>
          </w:p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Town Deal Board</w:t>
            </w:r>
          </w:p>
          <w:p w:rsidR="008B32BA" w:rsidRPr="00477357" w:rsidRDefault="008B32BA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8B32BA" w:rsidRPr="00477357" w:rsidRDefault="008B32BA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rector The Northern Studios (Hartlepool) Limited - 13002646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E1D25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Institute of Chartered Accounts in England and Wales</w:t>
            </w:r>
            <w:r w:rsidR="00DE1D25" w:rsidRPr="00477357">
              <w:rPr>
                <w:rFonts w:ascii="Arial" w:eastAsia="Arial" w:hAnsi="Arial" w:cs="Arial"/>
                <w:sz w:val="18"/>
                <w:szCs w:val="18"/>
              </w:rPr>
              <w:t>;</w:t>
            </w:r>
          </w:p>
          <w:p w:rsidR="00DE1D25" w:rsidRPr="00477357" w:rsidRDefault="00DE1D25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Principals’ Professional Council</w:t>
            </w:r>
          </w:p>
          <w:p w:rsidR="00617C7C" w:rsidRPr="00477357" w:rsidRDefault="00617C7C" w:rsidP="00617C7C">
            <w:pPr>
              <w:spacing w:after="0" w:line="240" w:lineRule="auto"/>
              <w:ind w:right="329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4D5A7E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tockton Mayors Ball Invit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Nephew is Level </w:t>
            </w:r>
            <w:r w:rsidR="00DE1D25" w:rsidRPr="00477357">
              <w:rPr>
                <w:rFonts w:ascii="Arial" w:eastAsia="Arial" w:hAnsi="Arial" w:cs="Arial"/>
                <w:sz w:val="18"/>
                <w:szCs w:val="18"/>
              </w:rPr>
              <w:t>6</w:t>
            </w: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BA TV, Film and Theatre Production Student</w:t>
            </w:r>
          </w:p>
        </w:tc>
      </w:tr>
      <w:bookmarkEnd w:id="0"/>
      <w:tr w:rsidR="00617C7C" w:rsidRPr="00477357" w:rsidTr="00854610">
        <w:trPr>
          <w:trHeight w:hRule="exact" w:val="714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Sarah Fawcet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North Star Housing Group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Chartered Institute of Housing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477357" w:rsidTr="00935704">
        <w:trPr>
          <w:trHeight w:hRule="exact" w:val="3719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lastRenderedPageBreak/>
              <w:t>Robin Simmon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Professor of Education, University of Huddersfield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External examiner, </w:t>
            </w:r>
            <w:r w:rsidR="00600AEC" w:rsidRPr="00477357">
              <w:rPr>
                <w:rFonts w:ascii="Arial" w:eastAsia="Arial" w:hAnsi="Arial" w:cs="Arial"/>
                <w:sz w:val="18"/>
                <w:szCs w:val="18"/>
              </w:rPr>
              <w:t xml:space="preserve">National </w:t>
            </w: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University of </w:t>
            </w:r>
            <w:r w:rsidR="00600AEC" w:rsidRPr="00477357">
              <w:rPr>
                <w:rFonts w:ascii="Arial" w:eastAsia="Arial" w:hAnsi="Arial" w:cs="Arial"/>
                <w:sz w:val="18"/>
                <w:szCs w:val="18"/>
              </w:rPr>
              <w:t>Ireland, Galway</w:t>
            </w:r>
          </w:p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External examiner, </w:t>
            </w:r>
            <w:r w:rsidR="00600AEC" w:rsidRPr="00477357">
              <w:rPr>
                <w:rFonts w:ascii="Arial" w:eastAsia="Arial" w:hAnsi="Arial" w:cs="Arial"/>
                <w:sz w:val="18"/>
                <w:szCs w:val="18"/>
              </w:rPr>
              <w:t>University of Greenwich</w:t>
            </w:r>
          </w:p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00AE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Associate Editor, Journal of Further and Higher Education</w:t>
            </w:r>
          </w:p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00AE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Editorial Board, Research in Post-Compulsory Education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Fellow of the Higher Education Academy</w:t>
            </w: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Fellow of the Royal Society of Arts</w:t>
            </w: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Member, Universities and Colleges Union</w:t>
            </w: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Member, Society for Educational Studie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3F1AE8" w:rsidTr="00334F09">
        <w:trPr>
          <w:trHeight w:hRule="exact" w:val="4726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Jane Raple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Advisor: Beijing Institute of Fashion &amp;Technology University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Consultant to Chamberlain Education HK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>Professor Emerita University of The Arts London</w:t>
            </w: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 xml:space="preserve">Trustee: City &amp; Guilds </w:t>
            </w: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>London Art School</w:t>
            </w: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>Honorary Fellow University of Falmouth</w:t>
            </w: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 xml:space="preserve">Honorary Fellow </w:t>
            </w:r>
            <w:proofErr w:type="spellStart"/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>Musashino</w:t>
            </w:r>
            <w:proofErr w:type="spellEnd"/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 xml:space="preserve"> University</w:t>
            </w: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>Tokyo</w:t>
            </w: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>Education Advisor: Academy of Design</w:t>
            </w: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>Colombo</w:t>
            </w: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 xml:space="preserve">Member of the International Fashion Gallery Advisory Board </w:t>
            </w:r>
            <w:proofErr w:type="spellStart"/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>PolyU</w:t>
            </w:r>
            <w:proofErr w:type="spellEnd"/>
            <w:r w:rsidRPr="00477357">
              <w:rPr>
                <w:rFonts w:ascii="Arial" w:hAnsi="Arial" w:cs="Arial"/>
                <w:sz w:val="18"/>
                <w:szCs w:val="18"/>
                <w:lang w:eastAsia="zh-CN"/>
              </w:rPr>
              <w:t xml:space="preserve"> HK</w:t>
            </w:r>
          </w:p>
          <w:p w:rsidR="00617C7C" w:rsidRPr="00477357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Fellow of the Royal Society of Art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CC2FC9"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477357" w:rsidTr="00334F09">
        <w:trPr>
          <w:trHeight w:hRule="exact" w:val="4584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lastRenderedPageBreak/>
              <w:t>Kieron Goldsboroug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Managing Director and Owner of</w:t>
            </w:r>
            <w:r w:rsidR="00F73D11" w:rsidRPr="00477357">
              <w:rPr>
                <w:rFonts w:ascii="Arial" w:eastAsia="Arial" w:hAnsi="Arial" w:cs="Arial"/>
                <w:sz w:val="18"/>
                <w:szCs w:val="18"/>
              </w:rPr>
              <w:t>:</w:t>
            </w: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Narrative Integrated communications Ltd</w:t>
            </w:r>
          </w:p>
          <w:p w:rsidR="00334F09" w:rsidRPr="00477357" w:rsidRDefault="00334F09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334F09" w:rsidRPr="00477357" w:rsidRDefault="00334F09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fferent Narrative Integrated Marketing Limited</w:t>
            </w:r>
          </w:p>
          <w:p w:rsidR="00334F09" w:rsidRPr="00477357" w:rsidRDefault="00334F09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334F09" w:rsidRPr="00477357" w:rsidRDefault="00334F09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fferent Advertising Design and Marketing Limited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Co-Founder and Owner of </w:t>
            </w:r>
            <w:proofErr w:type="spellStart"/>
            <w:r w:rsidRPr="00477357">
              <w:rPr>
                <w:rFonts w:ascii="Arial" w:eastAsia="Arial" w:hAnsi="Arial" w:cs="Arial"/>
                <w:sz w:val="18"/>
                <w:szCs w:val="18"/>
              </w:rPr>
              <w:t>StarFeb</w:t>
            </w:r>
            <w:proofErr w:type="spell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(trading as Marketing Engine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City Head for Newcastle and the North East (Institute of Practitioners in Advertising – IPA)</w:t>
            </w:r>
          </w:p>
          <w:p w:rsidR="008B32BA" w:rsidRPr="00477357" w:rsidRDefault="008B32BA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8B32BA" w:rsidRPr="00477357" w:rsidRDefault="008B32BA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Director </w:t>
            </w:r>
            <w:proofErr w:type="gramStart"/>
            <w:r w:rsidRPr="00477357">
              <w:rPr>
                <w:rFonts w:ascii="Arial" w:eastAsia="Arial" w:hAnsi="Arial" w:cs="Arial"/>
                <w:sz w:val="18"/>
                <w:szCs w:val="18"/>
              </w:rPr>
              <w:t>The</w:t>
            </w:r>
            <w:proofErr w:type="gram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Northern Studios (Hartlepool) Limited - 13002646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IPA; Entrepreneurs Forum</w:t>
            </w: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rth East Chamber of Commerce</w:t>
            </w: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urham Business Executive Group; CIM and CIPR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arrative Integrated Communications – 05126420</w:t>
            </w:r>
          </w:p>
          <w:p w:rsidR="00334F09" w:rsidRPr="00477357" w:rsidRDefault="00334F09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334F09" w:rsidRPr="00477357" w:rsidRDefault="00334F09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fferent Narrative Integrated Marketing Limited - 12500521</w:t>
            </w:r>
          </w:p>
          <w:p w:rsidR="00334F09" w:rsidRPr="00477357" w:rsidRDefault="00334F09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334F09" w:rsidRPr="00477357" w:rsidRDefault="00334F09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fferent Advertising Design and Marketing Limited - 03718627</w:t>
            </w: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477357">
              <w:rPr>
                <w:rFonts w:ascii="Arial" w:eastAsia="Arial" w:hAnsi="Arial" w:cs="Arial"/>
                <w:sz w:val="18"/>
                <w:szCs w:val="18"/>
              </w:rPr>
              <w:t>StarFeb</w:t>
            </w:r>
            <w:proofErr w:type="spell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Ltd - 11219177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4F09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6"/>
                <w:szCs w:val="16"/>
              </w:rPr>
            </w:pPr>
            <w:r w:rsidRPr="00477357">
              <w:rPr>
                <w:rFonts w:ascii="Arial" w:eastAsia="Arial" w:hAnsi="Arial" w:cs="Arial"/>
                <w:sz w:val="16"/>
                <w:szCs w:val="16"/>
              </w:rPr>
              <w:t>Narrative clients</w:t>
            </w:r>
            <w:r w:rsidR="00334F09" w:rsidRPr="00477357">
              <w:rPr>
                <w:rFonts w:ascii="Arial" w:eastAsia="Arial" w:hAnsi="Arial" w:cs="Arial"/>
                <w:sz w:val="16"/>
                <w:szCs w:val="16"/>
              </w:rPr>
              <w:t xml:space="preserve"> include Newcastle University, Teesside University, University of Leeds and University of Cumbria.</w:t>
            </w:r>
          </w:p>
          <w:p w:rsidR="00334F09" w:rsidRPr="00477357" w:rsidRDefault="00334F09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6"/>
                <w:szCs w:val="16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6"/>
                <w:szCs w:val="16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6"/>
                <w:szCs w:val="16"/>
              </w:rPr>
            </w:pPr>
            <w:r w:rsidRPr="00477357">
              <w:rPr>
                <w:rFonts w:ascii="Arial" w:eastAsia="Arial" w:hAnsi="Arial" w:cs="Arial"/>
                <w:sz w:val="16"/>
                <w:szCs w:val="16"/>
              </w:rPr>
              <w:t>RSM Accountancy used by Companies</w:t>
            </w:r>
          </w:p>
        </w:tc>
      </w:tr>
      <w:tr w:rsidR="00617C7C" w:rsidRPr="003F1AE8" w:rsidTr="00935704">
        <w:trPr>
          <w:trHeight w:hRule="exact" w:val="2883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bookmarkStart w:id="1" w:name="_Hlk72308088"/>
            <w:r w:rsidRPr="00477357">
              <w:rPr>
                <w:rFonts w:ascii="Arial" w:hAnsi="Arial" w:cs="Arial"/>
                <w:sz w:val="18"/>
                <w:szCs w:val="18"/>
              </w:rPr>
              <w:t>David Leslie Hugh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 xml:space="preserve">CEO </w:t>
            </w:r>
            <w:proofErr w:type="spellStart"/>
            <w:r w:rsidRPr="00477357">
              <w:rPr>
                <w:rFonts w:ascii="Arial" w:hAnsi="Arial" w:cs="Arial"/>
                <w:sz w:val="18"/>
                <w:szCs w:val="18"/>
              </w:rPr>
              <w:t>Olaviol</w:t>
            </w:r>
            <w:proofErr w:type="spellEnd"/>
            <w:r w:rsidRPr="00477357">
              <w:rPr>
                <w:rFonts w:ascii="Arial" w:hAnsi="Arial" w:cs="Arial"/>
                <w:sz w:val="18"/>
                <w:szCs w:val="18"/>
              </w:rPr>
              <w:t xml:space="preserve"> Ltd</w:t>
            </w:r>
          </w:p>
          <w:p w:rsidR="00617C7C" w:rsidRPr="00477357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CEO Ready for Brexit Ltd</w:t>
            </w:r>
          </w:p>
          <w:p w:rsidR="00617C7C" w:rsidRPr="00477357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 xml:space="preserve">CEO </w:t>
            </w:r>
            <w:r w:rsidR="009A670B" w:rsidRPr="00477357">
              <w:rPr>
                <w:rFonts w:ascii="Arial" w:hAnsi="Arial" w:cs="Arial"/>
                <w:sz w:val="18"/>
                <w:szCs w:val="18"/>
              </w:rPr>
              <w:t>New Normal Consulting</w:t>
            </w:r>
          </w:p>
          <w:p w:rsidR="00617C7C" w:rsidRPr="00477357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 xml:space="preserve">CEO </w:t>
            </w:r>
            <w:proofErr w:type="spellStart"/>
            <w:r w:rsidRPr="00477357">
              <w:rPr>
                <w:rFonts w:ascii="Arial" w:hAnsi="Arial" w:cs="Arial"/>
                <w:sz w:val="18"/>
                <w:szCs w:val="18"/>
              </w:rPr>
              <w:t>EnAcumen</w:t>
            </w:r>
            <w:proofErr w:type="spellEnd"/>
            <w:r w:rsidRPr="00477357">
              <w:rPr>
                <w:rFonts w:ascii="Arial" w:hAnsi="Arial" w:cs="Arial"/>
                <w:sz w:val="18"/>
                <w:szCs w:val="18"/>
              </w:rPr>
              <w:t xml:space="preserve"> Ltd</w:t>
            </w:r>
          </w:p>
          <w:p w:rsidR="000D5C4C" w:rsidRPr="00477357" w:rsidRDefault="000D5C4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D5C4C" w:rsidRPr="00477357" w:rsidRDefault="000D5C4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 xml:space="preserve">Chairman – </w:t>
            </w:r>
            <w:proofErr w:type="spellStart"/>
            <w:r w:rsidRPr="00477357">
              <w:rPr>
                <w:rFonts w:ascii="Arial" w:hAnsi="Arial" w:cs="Arial"/>
                <w:sz w:val="18"/>
                <w:szCs w:val="18"/>
              </w:rPr>
              <w:t>Catalsys</w:t>
            </w:r>
            <w:proofErr w:type="spellEnd"/>
            <w:r w:rsidRPr="00477357">
              <w:rPr>
                <w:rFonts w:ascii="Arial" w:hAnsi="Arial" w:cs="Arial"/>
                <w:sz w:val="18"/>
                <w:szCs w:val="18"/>
              </w:rPr>
              <w:t xml:space="preserve"> Ltd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rector, Northern School of Art DEVCO Ltd - 11574517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8B32BA" w:rsidRPr="00477357" w:rsidRDefault="008B32BA" w:rsidP="008B32BA">
            <w:pPr>
              <w:spacing w:after="0" w:line="240" w:lineRule="auto"/>
              <w:ind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Director The </w:t>
            </w:r>
            <w:proofErr w:type="gramStart"/>
            <w:r w:rsidRPr="00477357">
              <w:rPr>
                <w:rFonts w:ascii="Arial" w:eastAsia="Arial" w:hAnsi="Arial" w:cs="Arial"/>
                <w:sz w:val="18"/>
                <w:szCs w:val="18"/>
              </w:rPr>
              <w:t>Northern  Studios</w:t>
            </w:r>
            <w:proofErr w:type="gram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(Hartlepool) Limited - 13002646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477357">
              <w:rPr>
                <w:rFonts w:ascii="Arial" w:eastAsia="Arial" w:hAnsi="Arial" w:cs="Arial"/>
                <w:sz w:val="18"/>
                <w:szCs w:val="18"/>
              </w:rPr>
              <w:t>Olaviol</w:t>
            </w:r>
            <w:proofErr w:type="spell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Ltd – 10077350</w:t>
            </w: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Ready for Brexit Ltd – 11176276</w:t>
            </w: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477357">
              <w:rPr>
                <w:rFonts w:ascii="Arial" w:eastAsia="Arial" w:hAnsi="Arial" w:cs="Arial"/>
                <w:sz w:val="18"/>
                <w:szCs w:val="18"/>
              </w:rPr>
              <w:t>EnAcumen</w:t>
            </w:r>
            <w:proofErr w:type="spell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Ltd </w:t>
            </w:r>
            <w:r w:rsidR="000D5C4C" w:rsidRPr="00477357">
              <w:rPr>
                <w:rFonts w:ascii="Arial" w:eastAsia="Arial" w:hAnsi="Arial" w:cs="Arial"/>
                <w:sz w:val="18"/>
                <w:szCs w:val="18"/>
              </w:rPr>
              <w:t>–</w:t>
            </w: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11571256</w:t>
            </w:r>
          </w:p>
          <w:p w:rsidR="000D5C4C" w:rsidRPr="00477357" w:rsidRDefault="000D5C4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0D5C4C" w:rsidRPr="00477357" w:rsidRDefault="000D5C4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477357">
              <w:rPr>
                <w:rFonts w:ascii="Arial" w:eastAsia="Arial" w:hAnsi="Arial" w:cs="Arial"/>
                <w:sz w:val="18"/>
                <w:szCs w:val="18"/>
              </w:rPr>
              <w:t>Catalsys</w:t>
            </w:r>
            <w:proofErr w:type="spell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Ltd - 13401772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477357" w:rsidTr="00030B7B">
        <w:trPr>
          <w:trHeight w:hRule="exact" w:val="3025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bookmarkStart w:id="2" w:name="_Hlk80095388"/>
            <w:bookmarkEnd w:id="1"/>
            <w:r w:rsidRPr="003F1AE8">
              <w:rPr>
                <w:rFonts w:ascii="Arial" w:hAnsi="Arial" w:cs="Arial"/>
                <w:sz w:val="18"/>
                <w:szCs w:val="18"/>
              </w:rPr>
              <w:lastRenderedPageBreak/>
              <w:br w:type="page"/>
            </w:r>
            <w:r w:rsidRPr="00477357">
              <w:rPr>
                <w:rFonts w:ascii="Arial" w:hAnsi="Arial" w:cs="Arial"/>
                <w:sz w:val="18"/>
                <w:szCs w:val="18"/>
              </w:rPr>
              <w:t>Timothy Guy Baile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477357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architecture LLP,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registered OC33979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4DD3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Constructing Excellence North East; </w:t>
            </w:r>
          </w:p>
          <w:p w:rsidR="000F4DD3" w:rsidRPr="00477357" w:rsidRDefault="000F4DD3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Flo-culture Ltd; </w:t>
            </w:r>
          </w:p>
          <w:p w:rsidR="00030B7B" w:rsidRPr="00477357" w:rsidRDefault="00030B7B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bookmarkStart w:id="3" w:name="_GoBack"/>
            <w:bookmarkEnd w:id="3"/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Unfolding Theatre Ltd</w:t>
            </w:r>
          </w:p>
          <w:p w:rsidR="000F4DD3" w:rsidRPr="00477357" w:rsidRDefault="000F4DD3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547D84" w:rsidRDefault="000F4DD3" w:rsidP="00534148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Northern Design Happens Ltd; </w:t>
            </w:r>
          </w:p>
          <w:p w:rsidR="00547D84" w:rsidRDefault="00547D84" w:rsidP="00534148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534148" w:rsidRPr="00477357" w:rsidRDefault="000F4DD3" w:rsidP="00534148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477357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Research Ltd</w:t>
            </w:r>
          </w:p>
          <w:p w:rsidR="00534148" w:rsidRPr="00477357" w:rsidRDefault="00534148" w:rsidP="00534148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534148" w:rsidRPr="00477357" w:rsidRDefault="00534148" w:rsidP="00534148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(All voluntary positions)</w:t>
            </w:r>
          </w:p>
          <w:p w:rsidR="000F4DD3" w:rsidRPr="00477357" w:rsidRDefault="000F4DD3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4DD3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Member of RIBA; </w:t>
            </w:r>
          </w:p>
          <w:p w:rsidR="000F4DD3" w:rsidRPr="00477357" w:rsidRDefault="000F4DD3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Fellow of RSA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477357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architecture LLP,</w:t>
            </w: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OC339794</w:t>
            </w: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477357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Research Ltd, 12060112;</w:t>
            </w: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rthern Design Happens Ltd 12061961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bookmarkEnd w:id="2"/>
      <w:tr w:rsidR="00CA6DFF" w:rsidRPr="00477357" w:rsidTr="001870CB">
        <w:trPr>
          <w:trHeight w:hRule="exact" w:val="2611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CA6DFF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Gillian Mill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CA6DFF" w:rsidP="00617C7C">
            <w:pPr>
              <w:spacing w:after="0" w:line="240" w:lineRule="auto"/>
              <w:ind w:left="144" w:right="142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ew College Durham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CA6DFF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Trustee:</w:t>
            </w:r>
          </w:p>
          <w:p w:rsidR="00CA6DFF" w:rsidRPr="00477357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Beamish Museum and trading Company</w:t>
            </w:r>
          </w:p>
          <w:p w:rsidR="00CA6DFF" w:rsidRPr="00477357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The Wise Group</w:t>
            </w:r>
          </w:p>
          <w:p w:rsidR="00CA6DFF" w:rsidRPr="00477357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Sunderland Culture</w:t>
            </w:r>
          </w:p>
          <w:p w:rsidR="00CA6DFF" w:rsidRPr="00477357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BSL (enterprise agency)</w:t>
            </w:r>
          </w:p>
          <w:p w:rsidR="00CA6DFF" w:rsidRPr="00477357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The Forge, Stanley, Durham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CA6DFF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CA6DFF" w:rsidRPr="00477357" w:rsidRDefault="00CA6DFF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CA6DFF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CA6DFF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CA6DFF" w:rsidP="00617C7C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477357">
              <w:rPr>
                <w:rFonts w:ascii="Arial" w:eastAsia="Arial" w:hAnsi="Arial" w:cs="Arial"/>
                <w:sz w:val="16"/>
                <w:szCs w:val="16"/>
              </w:rPr>
              <w:t>None</w:t>
            </w:r>
          </w:p>
        </w:tc>
      </w:tr>
      <w:tr w:rsidR="00CA6DFF" w:rsidRPr="00477357" w:rsidTr="001870CB">
        <w:trPr>
          <w:trHeight w:hRule="exact" w:val="707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366A7F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Mark Blanshar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595C5C" w:rsidP="00617C7C">
            <w:pPr>
              <w:spacing w:after="0" w:line="240" w:lineRule="auto"/>
              <w:ind w:left="144" w:right="142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477357" w:rsidP="00366A7F">
            <w:p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bookmarkStart w:id="4" w:name="_Hlk81385548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Director, </w:t>
            </w:r>
            <w:r w:rsidR="008B036A" w:rsidRPr="00477357">
              <w:rPr>
                <w:rFonts w:ascii="Arial" w:eastAsia="Arial" w:hAnsi="Arial" w:cs="Arial"/>
                <w:sz w:val="18"/>
                <w:szCs w:val="18"/>
              </w:rPr>
              <w:t>Impeller Assurance and Resilience Limited</w:t>
            </w:r>
            <w:bookmarkEnd w:id="4"/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8B036A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ICAEW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CA6DFF" w:rsidRPr="00477357" w:rsidRDefault="008B036A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8B036A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8B036A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DFF" w:rsidRPr="00477357" w:rsidRDefault="008B036A" w:rsidP="00617C7C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477357">
              <w:rPr>
                <w:rFonts w:ascii="Arial" w:eastAsia="Arial" w:hAnsi="Arial" w:cs="Arial"/>
                <w:sz w:val="16"/>
                <w:szCs w:val="16"/>
              </w:rPr>
              <w:t>None</w:t>
            </w:r>
          </w:p>
        </w:tc>
      </w:tr>
      <w:tr w:rsidR="00D856CE" w:rsidRPr="00477357" w:rsidTr="00133C2E">
        <w:trPr>
          <w:trHeight w:hRule="exact" w:val="2545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6CE" w:rsidRPr="00477357" w:rsidRDefault="00D856CE" w:rsidP="00133C2E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irsten Baggale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6CE" w:rsidRPr="00477357" w:rsidRDefault="00D856CE" w:rsidP="00133C2E">
            <w:pPr>
              <w:spacing w:after="0" w:line="240" w:lineRule="auto"/>
              <w:ind w:left="144" w:right="142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ailpen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Limited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6CE" w:rsidRDefault="00D856CE" w:rsidP="00133C2E">
            <w:pPr>
              <w:spacing w:after="0" w:line="240" w:lineRule="auto"/>
              <w:ind w:right="11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958C7">
              <w:rPr>
                <w:rFonts w:ascii="Arial" w:hAnsi="Arial" w:cs="Arial"/>
                <w:sz w:val="18"/>
                <w:szCs w:val="18"/>
              </w:rPr>
              <w:t>Railpen</w:t>
            </w:r>
            <w:proofErr w:type="spellEnd"/>
            <w:r w:rsidRPr="004958C7">
              <w:rPr>
                <w:rFonts w:ascii="Arial" w:hAnsi="Arial" w:cs="Arial"/>
                <w:sz w:val="18"/>
                <w:szCs w:val="18"/>
              </w:rPr>
              <w:t xml:space="preserve"> Services Limited, </w:t>
            </w:r>
          </w:p>
          <w:p w:rsidR="00D856CE" w:rsidRDefault="00D856CE" w:rsidP="00133C2E">
            <w:pPr>
              <w:spacing w:after="0" w:line="240" w:lineRule="auto"/>
              <w:ind w:right="110"/>
              <w:rPr>
                <w:rFonts w:ascii="Arial" w:hAnsi="Arial" w:cs="Arial"/>
                <w:sz w:val="18"/>
                <w:szCs w:val="18"/>
              </w:rPr>
            </w:pPr>
            <w:r w:rsidRPr="004958C7">
              <w:rPr>
                <w:rFonts w:ascii="Arial" w:hAnsi="Arial" w:cs="Arial"/>
                <w:sz w:val="18"/>
                <w:szCs w:val="18"/>
              </w:rPr>
              <w:t xml:space="preserve">Railway Pensions Limited, </w:t>
            </w:r>
          </w:p>
          <w:p w:rsidR="00D856CE" w:rsidRDefault="00D856CE" w:rsidP="00133C2E">
            <w:pPr>
              <w:spacing w:after="0" w:line="240" w:lineRule="auto"/>
              <w:ind w:right="110"/>
              <w:rPr>
                <w:rFonts w:ascii="Arial" w:hAnsi="Arial" w:cs="Arial"/>
                <w:sz w:val="18"/>
                <w:szCs w:val="18"/>
              </w:rPr>
            </w:pPr>
            <w:r w:rsidRPr="004958C7">
              <w:rPr>
                <w:rFonts w:ascii="Arial" w:hAnsi="Arial" w:cs="Arial"/>
                <w:sz w:val="18"/>
                <w:szCs w:val="18"/>
              </w:rPr>
              <w:t xml:space="preserve">Railway Pensions Management Limited, Railway Pension Venture Capital Limited, </w:t>
            </w:r>
          </w:p>
          <w:p w:rsidR="00D856CE" w:rsidRPr="004958C7" w:rsidRDefault="00D856CE" w:rsidP="00133C2E">
            <w:p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4958C7">
              <w:rPr>
                <w:rFonts w:ascii="Arial" w:hAnsi="Arial" w:cs="Arial"/>
                <w:sz w:val="18"/>
                <w:szCs w:val="18"/>
              </w:rPr>
              <w:t>Red Balloon Learner Centre North East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6CE" w:rsidRPr="004958C7" w:rsidRDefault="00D856CE" w:rsidP="00133C2E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958C7">
              <w:rPr>
                <w:rFonts w:ascii="Arial" w:hAnsi="Arial" w:cs="Arial"/>
                <w:sz w:val="18"/>
                <w:szCs w:val="18"/>
              </w:rPr>
              <w:t>Institute of Chartered Accountants of Scotland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D856CE" w:rsidRPr="00477357" w:rsidRDefault="00D856CE" w:rsidP="00133C2E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D856CE" w:rsidRPr="00477357" w:rsidRDefault="00D856CE" w:rsidP="00133C2E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6CE" w:rsidRPr="00477357" w:rsidRDefault="00D856CE" w:rsidP="00133C2E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6CE" w:rsidRPr="00477357" w:rsidRDefault="00D856CE" w:rsidP="00133C2E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one</w:t>
            </w:r>
          </w:p>
        </w:tc>
      </w:tr>
      <w:tr w:rsidR="004D5A7E" w:rsidRPr="009A61C5" w:rsidTr="004D5A7E">
        <w:trPr>
          <w:trHeight w:hRule="exact" w:val="474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Natalie Bret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None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4D5A7E" w:rsidRPr="009A61C5" w:rsidTr="004D5A7E">
        <w:trPr>
          <w:trHeight w:hRule="exact" w:val="3670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 Elouise Leonard-Cros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D5A7E" w:rsidRDefault="004D5A7E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D5A7E">
              <w:rPr>
                <w:rFonts w:ascii="Arial" w:hAnsi="Arial" w:cs="Arial"/>
                <w:sz w:val="18"/>
                <w:szCs w:val="18"/>
              </w:rPr>
              <w:t>Head of People Strategy &amp; Experience, Northumbrian Water Group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D5A7E" w:rsidRDefault="004D5A7E" w:rsidP="004D5A7E">
            <w:pPr>
              <w:pStyle w:val="Body"/>
              <w:spacing w:after="12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D5A7E">
              <w:rPr>
                <w:rFonts w:ascii="Arial" w:hAnsi="Arial" w:cs="Arial"/>
                <w:sz w:val="18"/>
                <w:szCs w:val="18"/>
              </w:rPr>
              <w:t>Castle View Enterprise Academy – Governor (Safeguarding, SEND &amp; Wellbeing)</w:t>
            </w:r>
          </w:p>
          <w:p w:rsidR="004D5A7E" w:rsidRPr="004D5A7E" w:rsidRDefault="004D5A7E" w:rsidP="004D5A7E">
            <w:pPr>
              <w:pStyle w:val="Body"/>
              <w:spacing w:after="12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D5A7E">
              <w:rPr>
                <w:rFonts w:ascii="Arial" w:hAnsi="Arial" w:cs="Arial"/>
                <w:sz w:val="18"/>
                <w:szCs w:val="18"/>
              </w:rPr>
              <w:t>CIPD North East of England Branch – Chair</w:t>
            </w:r>
          </w:p>
          <w:p w:rsidR="004D5A7E" w:rsidRPr="00477357" w:rsidRDefault="004D5A7E" w:rsidP="004D5A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D5A7E">
              <w:rPr>
                <w:rFonts w:ascii="Arial" w:hAnsi="Arial" w:cs="Arial"/>
                <w:sz w:val="18"/>
                <w:szCs w:val="18"/>
              </w:rPr>
              <w:t>Local Enterprise Partnership (North East) – Enterprise Advisor (Careers link role paired with East Durham</w:t>
            </w:r>
            <w:r>
              <w:rPr>
                <w:rFonts w:ascii="Arial" w:hAnsi="Arial" w:cs="Arial"/>
              </w:rPr>
              <w:t xml:space="preserve"> </w:t>
            </w:r>
            <w:r w:rsidRPr="004D5A7E">
              <w:rPr>
                <w:rFonts w:ascii="Arial" w:hAnsi="Arial" w:cs="Arial"/>
                <w:sz w:val="18"/>
                <w:szCs w:val="18"/>
              </w:rPr>
              <w:t>College via Northumbrian Water link)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D5A7E" w:rsidRDefault="004D5A7E" w:rsidP="004D5A7E">
            <w:pPr>
              <w:pStyle w:val="Body"/>
              <w:spacing w:after="12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D5A7E">
              <w:rPr>
                <w:rFonts w:ascii="Arial" w:hAnsi="Arial" w:cs="Arial"/>
                <w:sz w:val="18"/>
                <w:szCs w:val="18"/>
              </w:rPr>
              <w:t>Chartered Fellow – CIPD</w:t>
            </w:r>
          </w:p>
          <w:p w:rsidR="004D5A7E" w:rsidRPr="004D5A7E" w:rsidRDefault="004D5A7E" w:rsidP="004D5A7E">
            <w:pPr>
              <w:pStyle w:val="Body"/>
              <w:spacing w:after="12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D5A7E">
              <w:rPr>
                <w:rFonts w:ascii="Arial" w:hAnsi="Arial" w:cs="Arial"/>
                <w:sz w:val="18"/>
                <w:szCs w:val="18"/>
              </w:rPr>
              <w:t xml:space="preserve">Associate Fellow – British Psychological Society (Chartered Psychologist) </w:t>
            </w:r>
          </w:p>
          <w:p w:rsidR="004D5A7E" w:rsidRPr="004D5A7E" w:rsidRDefault="004D5A7E" w:rsidP="004D5A7E">
            <w:pPr>
              <w:pStyle w:val="Body"/>
              <w:spacing w:after="12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4D5A7E">
              <w:rPr>
                <w:rFonts w:ascii="Arial" w:hAnsi="Arial" w:cs="Arial"/>
                <w:sz w:val="18"/>
                <w:szCs w:val="18"/>
              </w:rPr>
              <w:t>Member – Chartered Institute of Marketing</w:t>
            </w:r>
          </w:p>
          <w:p w:rsidR="004D5A7E" w:rsidRPr="00477357" w:rsidRDefault="004D5A7E" w:rsidP="004D5A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D5A7E">
              <w:rPr>
                <w:rFonts w:ascii="Arial" w:hAnsi="Arial" w:cs="Arial"/>
                <w:sz w:val="18"/>
                <w:szCs w:val="18"/>
              </w:rPr>
              <w:t>Health Care Professionals Council – Registered</w:t>
            </w:r>
            <w:r>
              <w:rPr>
                <w:rFonts w:ascii="Arial" w:hAnsi="Arial" w:cs="Arial"/>
              </w:rPr>
              <w:t xml:space="preserve"> </w:t>
            </w:r>
            <w:r w:rsidRPr="004D5A7E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77357" w:rsidRDefault="004D5A7E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5A7E" w:rsidRPr="004D5A7E" w:rsidRDefault="004D5A7E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D5A7E">
              <w:rPr>
                <w:rFonts w:ascii="Arial" w:hAnsi="Arial" w:cs="Arial"/>
                <w:sz w:val="18"/>
                <w:szCs w:val="18"/>
              </w:rPr>
              <w:t>Cranfield Trust Management Consultant Volunteer – occasional projects supporting small charities</w:t>
            </w:r>
          </w:p>
        </w:tc>
      </w:tr>
      <w:tr w:rsidR="00617C7C" w:rsidRPr="009A61C5" w:rsidTr="004D5A7E">
        <w:trPr>
          <w:trHeight w:hRule="exact" w:val="3308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Eyv Hardwick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70CB" w:rsidRPr="00477357" w:rsidRDefault="001870CB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7735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External Examiner University of Suffolk: East Coast College</w:t>
            </w:r>
          </w:p>
          <w:p w:rsidR="001870CB" w:rsidRPr="00477357" w:rsidRDefault="001870CB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:rsidR="001870CB" w:rsidRPr="00477357" w:rsidRDefault="001870CB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:rsidR="001870CB" w:rsidRPr="00477357" w:rsidRDefault="001870CB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7735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External Examiner DE Montfort University - Leicester College </w:t>
            </w:r>
          </w:p>
          <w:p w:rsidR="001870CB" w:rsidRPr="00477357" w:rsidRDefault="001870CB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:rsidR="001870CB" w:rsidRDefault="001870CB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7735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Chair of UKADIA WP working group </w:t>
            </w:r>
          </w:p>
          <w:p w:rsidR="004D5A7E" w:rsidRDefault="004D5A7E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:rsidR="004D5A7E" w:rsidRPr="00477357" w:rsidRDefault="004D5A7E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External Examiner University of Hull, Bishop Burton College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70CB" w:rsidRDefault="001870CB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7735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Fellow of Higher Education Academy (FHEQ)</w:t>
            </w:r>
            <w:r w:rsidR="004D5A7E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: </w:t>
            </w:r>
            <w:r w:rsidR="00E8295E">
              <w:rPr>
                <w:sz w:val="20"/>
                <w:szCs w:val="20"/>
                <w:lang w:eastAsia="en-GB"/>
              </w:rPr>
              <w:t>PR182045</w:t>
            </w:r>
          </w:p>
          <w:p w:rsidR="002D2E87" w:rsidRDefault="002D2E87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:rsidR="002D2E87" w:rsidRDefault="002D2E87" w:rsidP="002D2E87">
            <w:pPr>
              <w:spacing w:after="0" w:line="240" w:lineRule="auto"/>
              <w:ind w:right="329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Member, Universities and Colleges Union</w:t>
            </w:r>
          </w:p>
          <w:p w:rsidR="004D5A7E" w:rsidRDefault="004D5A7E" w:rsidP="002D2E87">
            <w:pPr>
              <w:spacing w:after="0" w:line="240" w:lineRule="auto"/>
              <w:ind w:right="329"/>
              <w:rPr>
                <w:rFonts w:ascii="Arial" w:hAnsi="Arial" w:cs="Arial"/>
                <w:sz w:val="18"/>
                <w:szCs w:val="18"/>
              </w:rPr>
            </w:pPr>
          </w:p>
          <w:p w:rsidR="004D5A7E" w:rsidRPr="00477357" w:rsidRDefault="004D5A7E" w:rsidP="002D2E87">
            <w:pPr>
              <w:spacing w:after="0" w:line="240" w:lineRule="auto"/>
              <w:ind w:right="32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llow of the Royal Society of the Arts: 8224995</w:t>
            </w:r>
          </w:p>
          <w:p w:rsidR="002D2E87" w:rsidRPr="00477357" w:rsidRDefault="002D2E87" w:rsidP="001870CB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9A61C5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  <w:r w:rsidR="00FA4B7B" w:rsidRPr="00477357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617C7C" w:rsidRPr="00477357" w:rsidTr="00935704">
        <w:trPr>
          <w:trHeight w:hRule="exact" w:val="1324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Jane Havaki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00AE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Portfolio of Properties to rent out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None 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477357" w:rsidTr="00935704">
        <w:trPr>
          <w:trHeight w:hRule="exact" w:val="85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lastRenderedPageBreak/>
              <w:t>Rob Kan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Employed </w:t>
            </w:r>
            <w:proofErr w:type="gramStart"/>
            <w:r w:rsidRPr="00477357">
              <w:rPr>
                <w:rFonts w:ascii="Arial" w:eastAsia="Arial" w:hAnsi="Arial" w:cs="Arial"/>
                <w:sz w:val="18"/>
                <w:szCs w:val="18"/>
              </w:rPr>
              <w:t>The</w:t>
            </w:r>
            <w:proofErr w:type="gram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477357" w:rsidTr="00491FF7">
        <w:trPr>
          <w:trHeight w:hRule="exact" w:val="286"/>
        </w:trPr>
        <w:tc>
          <w:tcPr>
            <w:tcW w:w="130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77357">
              <w:rPr>
                <w:rFonts w:ascii="Arial" w:eastAsia="Arial" w:hAnsi="Arial" w:cs="Arial"/>
                <w:b/>
                <w:sz w:val="24"/>
                <w:szCs w:val="24"/>
              </w:rPr>
              <w:t>Senior Staff</w:t>
            </w:r>
          </w:p>
        </w:tc>
      </w:tr>
      <w:tr w:rsidR="00617C7C" w:rsidRPr="00477357" w:rsidTr="00935704">
        <w:trPr>
          <w:trHeight w:hRule="exact" w:val="1697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bookmarkStart w:id="5" w:name="_Hlk80095420"/>
            <w:r w:rsidRPr="00477357">
              <w:rPr>
                <w:rFonts w:ascii="Arial" w:hAnsi="Arial" w:cs="Arial"/>
                <w:sz w:val="18"/>
                <w:szCs w:val="18"/>
              </w:rPr>
              <w:t>Stuart Slora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rector Northern School of Art DEVCO Ltd -11574517</w:t>
            </w:r>
          </w:p>
          <w:p w:rsidR="00A2013C" w:rsidRPr="00477357" w:rsidRDefault="00A2013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:rsidR="00A2013C" w:rsidRPr="00477357" w:rsidRDefault="00A2013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Director </w:t>
            </w:r>
            <w:proofErr w:type="gramStart"/>
            <w:r w:rsidRPr="00477357">
              <w:rPr>
                <w:rFonts w:ascii="Arial" w:eastAsia="Arial" w:hAnsi="Arial" w:cs="Arial"/>
                <w:sz w:val="18"/>
                <w:szCs w:val="18"/>
              </w:rPr>
              <w:t>The</w:t>
            </w:r>
            <w:proofErr w:type="gram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Northern Studios (Hartlepool) Limited - 13002646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Association of Chartered Certified Accountant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bookmarkEnd w:id="5"/>
      <w:tr w:rsidR="00617C7C" w:rsidRPr="00477357" w:rsidTr="00935704">
        <w:trPr>
          <w:trHeight w:hRule="exact" w:val="99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Lesley McLare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  <w:p w:rsidR="00617C7C" w:rsidRPr="00477357" w:rsidRDefault="00617C7C" w:rsidP="00617C7C">
            <w:p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Fellow of The Institute of Administration Management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3F1AE8" w:rsidTr="00935704">
        <w:trPr>
          <w:trHeight w:hRule="exact" w:val="928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John Waddingt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3F1AE8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477357" w:rsidTr="00935704">
        <w:trPr>
          <w:trHeight w:hRule="exact" w:val="4214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t>Patrick Chapma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Arts Council England – North Area Council Area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Director Northern School of Art DEVCO Ltd – 11574517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Member – Tees Valley Culture and Tourism Recovery Taskforce</w:t>
            </w: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Vice Chair – Church Street Townscape Revival Group</w:t>
            </w:r>
          </w:p>
          <w:p w:rsidR="00A2013C" w:rsidRPr="00477357" w:rsidRDefault="00A2013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:rsidR="00A2013C" w:rsidRPr="00477357" w:rsidRDefault="00A2013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Director </w:t>
            </w:r>
            <w:proofErr w:type="gramStart"/>
            <w:r w:rsidRPr="00477357">
              <w:rPr>
                <w:rFonts w:ascii="Arial" w:eastAsia="Arial" w:hAnsi="Arial" w:cs="Arial"/>
                <w:sz w:val="18"/>
                <w:szCs w:val="18"/>
              </w:rPr>
              <w:t>The</w:t>
            </w:r>
            <w:proofErr w:type="gramEnd"/>
            <w:r w:rsidRPr="00477357">
              <w:rPr>
                <w:rFonts w:ascii="Arial" w:eastAsia="Arial" w:hAnsi="Arial" w:cs="Arial"/>
                <w:sz w:val="18"/>
                <w:szCs w:val="18"/>
              </w:rPr>
              <w:t xml:space="preserve"> Northern Studios (Hartlepool) Limited - 13002646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Fellow of the Royal Society for the Arts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9A61C5" w:rsidTr="00935704">
        <w:trPr>
          <w:trHeight w:hRule="exact" w:val="1567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hAnsi="Arial" w:cs="Arial"/>
                <w:sz w:val="18"/>
                <w:szCs w:val="18"/>
              </w:rPr>
              <w:lastRenderedPageBreak/>
              <w:t>Michael Wheat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rPr>
                <w:rFonts w:ascii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55D4" w:rsidRPr="00477357" w:rsidRDefault="00E355D4" w:rsidP="00E355D4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477357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Principal Fellow of the Higher Education Academy</w:t>
            </w:r>
          </w:p>
          <w:p w:rsidR="0022287E" w:rsidRPr="00477357" w:rsidRDefault="0022287E" w:rsidP="00E355D4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:rsidR="0022287E" w:rsidRPr="00477357" w:rsidRDefault="0022287E" w:rsidP="002228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77357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GB"/>
              </w:rPr>
              <w:t xml:space="preserve">Fellow of the Royal Society of the Arts </w:t>
            </w:r>
          </w:p>
          <w:p w:rsidR="0022287E" w:rsidRPr="00477357" w:rsidRDefault="0022287E" w:rsidP="00E355D4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:rsidR="00617C7C" w:rsidRPr="00477357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477357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7C7C" w:rsidRPr="009A61C5" w:rsidRDefault="00430F56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477357">
              <w:rPr>
                <w:rFonts w:ascii="Arial" w:eastAsia="Arial" w:hAnsi="Arial" w:cs="Arial"/>
                <w:sz w:val="18"/>
                <w:szCs w:val="18"/>
              </w:rPr>
              <w:t>Son L</w:t>
            </w:r>
            <w:r w:rsidR="00935704" w:rsidRPr="00477357">
              <w:rPr>
                <w:rFonts w:ascii="Arial" w:eastAsia="Arial" w:hAnsi="Arial" w:cs="Arial"/>
                <w:sz w:val="18"/>
                <w:szCs w:val="18"/>
              </w:rPr>
              <w:t>5</w:t>
            </w:r>
            <w:r w:rsidRPr="00477357">
              <w:rPr>
                <w:rFonts w:ascii="Arial" w:eastAsia="Arial" w:hAnsi="Arial" w:cs="Arial"/>
                <w:sz w:val="18"/>
                <w:szCs w:val="18"/>
              </w:rPr>
              <w:t>, BA (Hons) Visual Effects &amp; Model Making student</w:t>
            </w:r>
          </w:p>
        </w:tc>
      </w:tr>
    </w:tbl>
    <w:p w:rsidR="00B919EB" w:rsidRPr="002814D7" w:rsidRDefault="00B919EB">
      <w:pPr>
        <w:rPr>
          <w:rFonts w:ascii="Arial" w:hAnsi="Arial" w:cs="Arial"/>
          <w:sz w:val="18"/>
          <w:szCs w:val="18"/>
        </w:rPr>
      </w:pPr>
    </w:p>
    <w:sectPr w:rsidR="00B919EB" w:rsidRPr="002814D7" w:rsidSect="001870CB">
      <w:headerReference w:type="default" r:id="rId7"/>
      <w:pgSz w:w="16838" w:h="11906" w:orient="landscape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7D81" w:rsidRDefault="00697D81" w:rsidP="00A875B5">
      <w:pPr>
        <w:spacing w:after="0" w:line="240" w:lineRule="auto"/>
      </w:pPr>
      <w:r>
        <w:separator/>
      </w:r>
    </w:p>
  </w:endnote>
  <w:endnote w:type="continuationSeparator" w:id="0">
    <w:p w:rsidR="00697D81" w:rsidRDefault="00697D81" w:rsidP="00A87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7D81" w:rsidRDefault="00697D81" w:rsidP="00A875B5">
      <w:pPr>
        <w:spacing w:after="0" w:line="240" w:lineRule="auto"/>
      </w:pPr>
      <w:r>
        <w:separator/>
      </w:r>
    </w:p>
  </w:footnote>
  <w:footnote w:type="continuationSeparator" w:id="0">
    <w:p w:rsidR="00697D81" w:rsidRDefault="00697D81" w:rsidP="00A875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75B5" w:rsidRDefault="00A02136" w:rsidP="00A875B5">
    <w:pPr>
      <w:pStyle w:val="Header"/>
      <w:jc w:val="right"/>
    </w:pPr>
    <w:r>
      <w:t>Agenda Item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AB633A"/>
    <w:multiLevelType w:val="hybridMultilevel"/>
    <w:tmpl w:val="827AE254"/>
    <w:lvl w:ilvl="0" w:tplc="9538F9B0">
      <w:numFmt w:val="bullet"/>
      <w:lvlText w:val="-"/>
      <w:lvlJc w:val="left"/>
      <w:pPr>
        <w:ind w:left="405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78DF4465"/>
    <w:multiLevelType w:val="hybridMultilevel"/>
    <w:tmpl w:val="F5344CDA"/>
    <w:lvl w:ilvl="0" w:tplc="8C92259A">
      <w:numFmt w:val="bullet"/>
      <w:lvlText w:val="-"/>
      <w:lvlJc w:val="left"/>
      <w:pPr>
        <w:ind w:left="46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sDQwNjUwNTE0MTdX0lEKTi0uzszPAykwrAUA9nNLiSwAAAA="/>
  </w:docVars>
  <w:rsids>
    <w:rsidRoot w:val="002814D7"/>
    <w:rsid w:val="00030B7B"/>
    <w:rsid w:val="000568FA"/>
    <w:rsid w:val="00093B79"/>
    <w:rsid w:val="000A28C7"/>
    <w:rsid w:val="000D5C4C"/>
    <w:rsid w:val="000F4DD3"/>
    <w:rsid w:val="001772DA"/>
    <w:rsid w:val="001870CB"/>
    <w:rsid w:val="001A162C"/>
    <w:rsid w:val="001B341B"/>
    <w:rsid w:val="0022287E"/>
    <w:rsid w:val="00255D79"/>
    <w:rsid w:val="002814D7"/>
    <w:rsid w:val="002C17A5"/>
    <w:rsid w:val="002D2E87"/>
    <w:rsid w:val="00334F09"/>
    <w:rsid w:val="003541E5"/>
    <w:rsid w:val="003554EA"/>
    <w:rsid w:val="00366A7F"/>
    <w:rsid w:val="003B6D11"/>
    <w:rsid w:val="003D7CF3"/>
    <w:rsid w:val="003E7472"/>
    <w:rsid w:val="003F1AE8"/>
    <w:rsid w:val="00412E31"/>
    <w:rsid w:val="00430F56"/>
    <w:rsid w:val="00460EAC"/>
    <w:rsid w:val="0046136A"/>
    <w:rsid w:val="00477357"/>
    <w:rsid w:val="004D5A7E"/>
    <w:rsid w:val="004D7607"/>
    <w:rsid w:val="0050731D"/>
    <w:rsid w:val="00524AC0"/>
    <w:rsid w:val="00534148"/>
    <w:rsid w:val="00547D84"/>
    <w:rsid w:val="00553638"/>
    <w:rsid w:val="0059478D"/>
    <w:rsid w:val="00595C5C"/>
    <w:rsid w:val="005A406F"/>
    <w:rsid w:val="005B56EB"/>
    <w:rsid w:val="005D0822"/>
    <w:rsid w:val="00600AEC"/>
    <w:rsid w:val="00617C7C"/>
    <w:rsid w:val="0063527B"/>
    <w:rsid w:val="00697D81"/>
    <w:rsid w:val="006B1035"/>
    <w:rsid w:val="006D489E"/>
    <w:rsid w:val="007126F0"/>
    <w:rsid w:val="00753B51"/>
    <w:rsid w:val="007E0FF6"/>
    <w:rsid w:val="00854610"/>
    <w:rsid w:val="00885D5B"/>
    <w:rsid w:val="008B036A"/>
    <w:rsid w:val="008B32BA"/>
    <w:rsid w:val="008F26EB"/>
    <w:rsid w:val="008F5097"/>
    <w:rsid w:val="00935704"/>
    <w:rsid w:val="00961120"/>
    <w:rsid w:val="00975A58"/>
    <w:rsid w:val="009860D3"/>
    <w:rsid w:val="009A670B"/>
    <w:rsid w:val="009D4142"/>
    <w:rsid w:val="009D4C0D"/>
    <w:rsid w:val="00A02136"/>
    <w:rsid w:val="00A16C72"/>
    <w:rsid w:val="00A2013C"/>
    <w:rsid w:val="00A44B89"/>
    <w:rsid w:val="00A875B5"/>
    <w:rsid w:val="00B05D8F"/>
    <w:rsid w:val="00B43D4F"/>
    <w:rsid w:val="00B919EB"/>
    <w:rsid w:val="00BA0EED"/>
    <w:rsid w:val="00CA5363"/>
    <w:rsid w:val="00CA6DFF"/>
    <w:rsid w:val="00CB5682"/>
    <w:rsid w:val="00CC05EF"/>
    <w:rsid w:val="00CC2FC9"/>
    <w:rsid w:val="00CC4883"/>
    <w:rsid w:val="00CF2C6F"/>
    <w:rsid w:val="00D54B8A"/>
    <w:rsid w:val="00D856CE"/>
    <w:rsid w:val="00DE1D25"/>
    <w:rsid w:val="00DF293D"/>
    <w:rsid w:val="00E355D4"/>
    <w:rsid w:val="00E8295E"/>
    <w:rsid w:val="00E974A6"/>
    <w:rsid w:val="00EC1F52"/>
    <w:rsid w:val="00ED5E14"/>
    <w:rsid w:val="00F41129"/>
    <w:rsid w:val="00F65E10"/>
    <w:rsid w:val="00F73D11"/>
    <w:rsid w:val="00F81F4B"/>
    <w:rsid w:val="00F95BFF"/>
    <w:rsid w:val="00FA023C"/>
    <w:rsid w:val="00FA4B7B"/>
    <w:rsid w:val="00FB0D7A"/>
    <w:rsid w:val="00FD3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B7E5C"/>
  <w15:chartTrackingRefBased/>
  <w15:docId w15:val="{96868B65-DBDD-464E-B458-3AD4D7D5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14D7"/>
    <w:pPr>
      <w:widowControl w:val="0"/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qFormat/>
    <w:rsid w:val="002814D7"/>
    <w:pPr>
      <w:widowControl/>
      <w:tabs>
        <w:tab w:val="left" w:pos="851"/>
        <w:tab w:val="left" w:pos="1843"/>
        <w:tab w:val="left" w:pos="3119"/>
        <w:tab w:val="left" w:pos="4253"/>
      </w:tabs>
      <w:spacing w:after="240" w:line="312" w:lineRule="auto"/>
      <w:jc w:val="both"/>
    </w:pPr>
    <w:rPr>
      <w:rFonts w:ascii="Verdana" w:eastAsia="Times New Roman" w:hAnsi="Verdana" w:cs="Times New Roman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E5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0568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75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5B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75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5B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6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7</Pages>
  <Words>1073</Words>
  <Characters>61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7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White</dc:creator>
  <cp:keywords/>
  <dc:description/>
  <cp:lastModifiedBy>Lesley McLaren</cp:lastModifiedBy>
  <cp:revision>5</cp:revision>
  <cp:lastPrinted>2019-06-24T12:52:00Z</cp:lastPrinted>
  <dcterms:created xsi:type="dcterms:W3CDTF">2022-02-14T08:43:00Z</dcterms:created>
  <dcterms:modified xsi:type="dcterms:W3CDTF">2022-02-28T10:02:00Z</dcterms:modified>
</cp:coreProperties>
</file>